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8ACF35" w14:textId="77777777" w:rsidR="005F0B63" w:rsidRDefault="005F0B63" w:rsidP="005F0B63">
      <w:pPr>
        <w:pStyle w:val="Heading1"/>
        <w:jc w:val="center"/>
        <w:rPr>
          <w:lang w:val="bg-BG"/>
        </w:rPr>
      </w:pPr>
      <w:bookmarkStart w:id="0" w:name="_GoBack"/>
      <w:bookmarkEnd w:id="0"/>
      <w:r>
        <w:t xml:space="preserve">Lab: </w:t>
      </w:r>
      <w:r>
        <w:rPr>
          <w:bCs/>
        </w:rPr>
        <w:t>Interfaces and Abstraction</w:t>
      </w:r>
    </w:p>
    <w:p w14:paraId="463C109A" w14:textId="07BEA74A" w:rsidR="005F0B63" w:rsidRDefault="005F0B63" w:rsidP="005F0B63">
      <w:pPr>
        <w:rPr>
          <w:lang w:val="bg-BG"/>
        </w:rPr>
      </w:pPr>
      <w:r>
        <w:t xml:space="preserve">Problems for the </w:t>
      </w:r>
      <w:hyperlink r:id="rId12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0955B09A" w14:textId="62BE5C47" w:rsidR="005F0B63" w:rsidRDefault="005F0B63" w:rsidP="005F0B63">
      <w:pPr>
        <w:rPr>
          <w:lang w:val="bg-BG"/>
        </w:rPr>
      </w:pPr>
      <w:r>
        <w:t xml:space="preserve">You can check your solutions here: </w:t>
      </w:r>
      <w:hyperlink r:id="rId13" w:history="1">
        <w:r w:rsidR="00FC7004">
          <w:rPr>
            <w:rStyle w:val="Hyperlink"/>
          </w:rPr>
          <w:t>https://judge.softuni.org/Contests/1501/Interfaces-and-Abstraction-Lab</w:t>
        </w:r>
      </w:hyperlink>
    </w:p>
    <w:p w14:paraId="3764B074" w14:textId="77777777" w:rsidR="005F0B63" w:rsidRDefault="005F0B63" w:rsidP="005F0B63">
      <w:pPr>
        <w:pStyle w:val="Heading2"/>
        <w:numPr>
          <w:ilvl w:val="0"/>
          <w:numId w:val="40"/>
        </w:numPr>
        <w:rPr>
          <w:lang w:val="bg-BG"/>
        </w:rPr>
      </w:pPr>
      <w:r>
        <w:t>Shapes</w:t>
      </w:r>
    </w:p>
    <w:p w14:paraId="2CD227EF" w14:textId="77777777" w:rsidR="005F0B63" w:rsidRDefault="005F0B63" w:rsidP="005F0B63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1552D4D8" w14:textId="44733FD3" w:rsidR="005F0B63" w:rsidRDefault="005F0B63" w:rsidP="005F0B63">
      <w:pPr>
        <w:rPr>
          <w:lang w:val="bg-BG"/>
        </w:rPr>
      </w:pPr>
      <w:r>
        <w:t xml:space="preserve">Build </w:t>
      </w:r>
      <w:r w:rsidR="000164C8">
        <w:t xml:space="preserve">a </w:t>
      </w:r>
      <w:r>
        <w:rPr>
          <w:b/>
        </w:rPr>
        <w:t>hierarchy</w:t>
      </w:r>
      <w:r>
        <w:t xml:space="preserve"> of </w:t>
      </w:r>
      <w:r>
        <w:rPr>
          <w:b/>
        </w:rPr>
        <w:t>interfaces</w:t>
      </w:r>
      <w:r>
        <w:t xml:space="preserve"> and </w:t>
      </w:r>
      <w:r>
        <w:rPr>
          <w:b/>
        </w:rPr>
        <w:t>classes</w:t>
      </w:r>
      <w:r>
        <w:t xml:space="preserve">: </w:t>
      </w:r>
    </w:p>
    <w:p w14:paraId="25BC0DDB" w14:textId="16051B92" w:rsidR="005F0B63" w:rsidRDefault="005F0B63" w:rsidP="005F0B63">
      <w:pPr>
        <w:spacing w:before="120" w:after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ED2F72C" wp14:editId="2510F148">
            <wp:extent cx="5200650" cy="2162175"/>
            <wp:effectExtent l="0" t="0" r="0" b="9525"/>
            <wp:docPr id="11" name="Picture 11" descr="WINWORD_2018-02-24_13-45-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WINWORD_2018-02-24_13-45-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C448E" w14:textId="77777777" w:rsidR="005F0B63" w:rsidRDefault="005F0B63" w:rsidP="005F0B63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5F0B63" w14:paraId="0E42E36E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8EC5B0" w14:textId="77777777" w:rsidR="005F0B63" w:rsidRDefault="005F0B63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5F0B63" w14:paraId="12EF285F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BBB6B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1" w:name="OLE_LINK1"/>
            <w:bookmarkStart w:id="2" w:name="OLE_LINK2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adius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3DF1C426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ircle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irc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radius);</w:t>
            </w:r>
          </w:p>
          <w:p w14:paraId="7EFEBC32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D86B491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width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03C9CF75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heigh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7028787E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ec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Rectang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width, height);</w:t>
            </w:r>
          </w:p>
          <w:p w14:paraId="5BA3746E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8B68724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ircle.Draw();</w:t>
            </w:r>
          </w:p>
          <w:p w14:paraId="7D6B281F" w14:textId="77777777" w:rsidR="005F0B63" w:rsidRDefault="005F0B63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ct.Draw();</w:t>
            </w:r>
            <w:bookmarkEnd w:id="1"/>
            <w:bookmarkEnd w:id="2"/>
          </w:p>
        </w:tc>
      </w:tr>
    </w:tbl>
    <w:p w14:paraId="7BEC88C5" w14:textId="77777777" w:rsidR="005F0B63" w:rsidRDefault="005F0B63" w:rsidP="005F0B6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48"/>
      </w:tblGrid>
      <w:tr w:rsidR="005F0B63" w14:paraId="23DC28B4" w14:textId="77777777" w:rsidTr="005F0B6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47D99D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74332E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5F0B63" w14:paraId="061BB20E" w14:textId="77777777" w:rsidTr="005F0B6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255A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  <w:p w14:paraId="6A6E01AC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1943214B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0ECC0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04674590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08E4678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3D655594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         *</w:t>
            </w:r>
          </w:p>
          <w:p w14:paraId="7390E1E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18387F7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4A7FCD61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23F6DC74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  <w:p w14:paraId="50741C4A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116E2E09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4AE8B901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5D0E3BD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</w:tc>
      </w:tr>
    </w:tbl>
    <w:p w14:paraId="6F8A86F8" w14:textId="77777777" w:rsidR="005F0B63" w:rsidRDefault="005F0B63" w:rsidP="005F0B63">
      <w:pPr>
        <w:pStyle w:val="Heading3"/>
        <w:rPr>
          <w:lang w:val="bg-BG"/>
        </w:rPr>
      </w:pPr>
      <w:r>
        <w:lastRenderedPageBreak/>
        <w:t>Solution</w:t>
      </w:r>
    </w:p>
    <w:p w14:paraId="3068C7AA" w14:textId="77777777" w:rsidR="005F0B63" w:rsidRDefault="005F0B63" w:rsidP="005F0B63">
      <w:pPr>
        <w:rPr>
          <w:lang w:val="bg-BG"/>
        </w:rPr>
      </w:pPr>
      <w:r>
        <w:t>The algorithm for drawing a circle is:</w:t>
      </w:r>
    </w:p>
    <w:p w14:paraId="3EC08A11" w14:textId="45981C01" w:rsidR="005F0B63" w:rsidRDefault="005F0B63" w:rsidP="005F0B63">
      <w:pPr>
        <w:rPr>
          <w:lang w:val="bg-BG"/>
        </w:rPr>
      </w:pPr>
      <w:r>
        <w:rPr>
          <w:noProof/>
          <w:lang w:val="bg-BG"/>
        </w:rPr>
        <w:t xml:space="preserve"> </w:t>
      </w:r>
      <w:r>
        <w:rPr>
          <w:noProof/>
        </w:rPr>
        <w:drawing>
          <wp:inline distT="0" distB="0" distL="0" distR="0" wp14:anchorId="7E61416D" wp14:editId="076194DA">
            <wp:extent cx="3981450" cy="32099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D88B0" w14:textId="77777777" w:rsidR="005F0B63" w:rsidRDefault="005F0B63" w:rsidP="005F0B63">
      <w:pPr>
        <w:rPr>
          <w:lang w:val="bg-BG"/>
        </w:rPr>
      </w:pPr>
      <w:r>
        <w:t>The algorithm for drawing a rectangle is:</w:t>
      </w:r>
    </w:p>
    <w:p w14:paraId="19F1B1F7" w14:textId="1770F19D" w:rsidR="005F0B63" w:rsidRDefault="005F0B63" w:rsidP="005F0B63">
      <w:pPr>
        <w:rPr>
          <w:noProof/>
          <w:lang w:val="bg-BG"/>
        </w:rPr>
      </w:pPr>
      <w:r>
        <w:rPr>
          <w:noProof/>
          <w:lang w:val="bg-BG"/>
        </w:rPr>
        <w:t xml:space="preserve">  </w:t>
      </w:r>
      <w:r>
        <w:rPr>
          <w:noProof/>
        </w:rPr>
        <w:drawing>
          <wp:inline distT="0" distB="0" distL="0" distR="0" wp14:anchorId="7417E8E8" wp14:editId="127B18BE">
            <wp:extent cx="4029075" cy="34004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5051A" w14:textId="77777777" w:rsidR="005F0B63" w:rsidRDefault="005F0B63" w:rsidP="005F0B63">
      <w:pPr>
        <w:rPr>
          <w:lang w:val="bg-BG"/>
        </w:rPr>
      </w:pPr>
    </w:p>
    <w:p w14:paraId="3AE1B560" w14:textId="77777777" w:rsidR="005F0B63" w:rsidRDefault="005F0B63" w:rsidP="005F0B63">
      <w:pPr>
        <w:pStyle w:val="Heading2"/>
        <w:numPr>
          <w:ilvl w:val="0"/>
          <w:numId w:val="40"/>
        </w:numPr>
        <w:rPr>
          <w:lang w:val="bg-BG"/>
        </w:rPr>
      </w:pPr>
      <w:r>
        <w:t>Cars</w:t>
      </w:r>
    </w:p>
    <w:p w14:paraId="7FF7F22C" w14:textId="77777777" w:rsidR="005F0B63" w:rsidRDefault="005F0B63" w:rsidP="005F0B63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Cars</w:t>
      </w:r>
      <w:r>
        <w:t>.</w:t>
      </w:r>
    </w:p>
    <w:p w14:paraId="66127B11" w14:textId="77777777" w:rsidR="005F0B63" w:rsidRDefault="005F0B63" w:rsidP="005F0B63">
      <w:pPr>
        <w:rPr>
          <w:lang w:val="bg-BG"/>
        </w:rPr>
      </w:pPr>
      <w:r>
        <w:t xml:space="preserve">Build a </w:t>
      </w:r>
      <w:r>
        <w:rPr>
          <w:b/>
        </w:rPr>
        <w:t>hierarchy</w:t>
      </w:r>
      <w:r>
        <w:t xml:space="preserve"> of </w:t>
      </w:r>
      <w:r>
        <w:rPr>
          <w:b/>
        </w:rPr>
        <w:t>interfaces</w:t>
      </w:r>
      <w:r>
        <w:t xml:space="preserve"> and </w:t>
      </w:r>
      <w:r>
        <w:rPr>
          <w:b/>
        </w:rPr>
        <w:t>classes</w:t>
      </w:r>
      <w:r>
        <w:t>:</w:t>
      </w:r>
    </w:p>
    <w:p w14:paraId="6E082965" w14:textId="1C2E2B01" w:rsidR="005F0B63" w:rsidRDefault="005F0B63" w:rsidP="005F0B63">
      <w:pPr>
        <w:spacing w:after="0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44F054A" wp14:editId="55FE69D0">
            <wp:extent cx="4019550" cy="2933700"/>
            <wp:effectExtent l="0" t="0" r="0" b="0"/>
            <wp:docPr id="8" name="Picture 8" descr="WINWORD_2018-02-24_13-53-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WINWORD_2018-02-24_13-53-4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8E8F3" w14:textId="77777777" w:rsidR="005F0B63" w:rsidRDefault="005F0B63" w:rsidP="005F0B63">
      <w:pPr>
        <w:spacing w:after="0"/>
        <w:rPr>
          <w:lang w:val="bg-BG"/>
        </w:rPr>
      </w:pPr>
      <w:r>
        <w:t>Your hierarchy must be used with this code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5F0B63" w14:paraId="5027BB92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7D836D" w14:textId="77777777" w:rsidR="005F0B63" w:rsidRDefault="005F0B63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5F0B63" w14:paraId="725F92C9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3BB1D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3" w:name="OLE_LINK8"/>
            <w:bookmarkStart w:id="4" w:name="OLE_LINK9"/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e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e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Leon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Grey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6A3E10AA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sla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sl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odel 3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Red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 2);</w:t>
            </w:r>
          </w:p>
          <w:p w14:paraId="6A122E62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568A63A1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seat.ToString());</w:t>
            </w:r>
          </w:p>
          <w:p w14:paraId="161D0543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tesla.ToString());</w:t>
            </w:r>
            <w:bookmarkEnd w:id="3"/>
            <w:bookmarkEnd w:id="4"/>
          </w:p>
        </w:tc>
      </w:tr>
    </w:tbl>
    <w:p w14:paraId="578F12BE" w14:textId="77777777" w:rsidR="005F0B63" w:rsidRDefault="005F0B63" w:rsidP="005F0B6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8"/>
      </w:tblGrid>
      <w:tr w:rsidR="005F0B63" w14:paraId="6AB0C84C" w14:textId="77777777" w:rsidTr="005F0B63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CEE841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5F0B63" w14:paraId="43DF2AEC" w14:textId="77777777" w:rsidTr="005F0B63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0FEC7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rey Seat Leon</w:t>
            </w:r>
          </w:p>
          <w:p w14:paraId="103AD2B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5" w:name="OLE_LINK5"/>
            <w:bookmarkStart w:id="6" w:name="OLE_LINK6"/>
            <w:r>
              <w:rPr>
                <w:rFonts w:ascii="Consolas" w:hAnsi="Consolas"/>
                <w:bCs/>
                <w:noProof/>
              </w:rPr>
              <w:t>Engine start</w:t>
            </w:r>
            <w:bookmarkEnd w:id="5"/>
            <w:bookmarkEnd w:id="6"/>
          </w:p>
          <w:p w14:paraId="3BB36A36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eaaak!</w:t>
            </w:r>
          </w:p>
          <w:p w14:paraId="6CFE7361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d Tesla Model 3 with 2 Batteries</w:t>
            </w:r>
            <w:r>
              <w:rPr>
                <w:rFonts w:ascii="Consolas" w:hAnsi="Consolas"/>
                <w:bCs/>
                <w:noProof/>
                <w:lang w:val="bg-BG"/>
              </w:rPr>
              <w:br/>
            </w:r>
            <w:r>
              <w:rPr>
                <w:rFonts w:ascii="Consolas" w:hAnsi="Consolas"/>
                <w:bCs/>
                <w:noProof/>
              </w:rPr>
              <w:t>Engine start</w:t>
            </w:r>
          </w:p>
          <w:p w14:paraId="789D414D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bookmarkStart w:id="7" w:name="OLE_LINK16"/>
            <w:bookmarkStart w:id="8" w:name="OLE_LINK17"/>
            <w:bookmarkStart w:id="9" w:name="OLE_LINK7"/>
            <w:r>
              <w:rPr>
                <w:rFonts w:ascii="Consolas" w:hAnsi="Consolas"/>
                <w:bCs/>
                <w:noProof/>
              </w:rPr>
              <w:t>Breaaak!</w:t>
            </w:r>
            <w:bookmarkEnd w:id="7"/>
            <w:bookmarkEnd w:id="8"/>
            <w:bookmarkEnd w:id="9"/>
          </w:p>
        </w:tc>
      </w:tr>
    </w:tbl>
    <w:p w14:paraId="637E74A0" w14:textId="77777777" w:rsidR="005F0B63" w:rsidRDefault="005F0B63" w:rsidP="005F0B63">
      <w:pPr>
        <w:rPr>
          <w:lang w:val="bg-BG"/>
        </w:rPr>
      </w:pPr>
    </w:p>
    <w:p w14:paraId="592EBD29" w14:textId="51658AA2" w:rsidR="00640502" w:rsidRPr="005F0B63" w:rsidRDefault="00640502" w:rsidP="005F0B63"/>
    <w:sectPr w:rsidR="00640502" w:rsidRPr="005F0B63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5341ED" w14:textId="77777777" w:rsidR="00FB1910" w:rsidRDefault="00FB1910" w:rsidP="008068A2">
      <w:pPr>
        <w:spacing w:after="0" w:line="240" w:lineRule="auto"/>
      </w:pPr>
      <w:r>
        <w:separator/>
      </w:r>
    </w:p>
  </w:endnote>
  <w:endnote w:type="continuationSeparator" w:id="0">
    <w:p w14:paraId="302263EA" w14:textId="77777777" w:rsidR="00FB1910" w:rsidRDefault="00FB19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061C7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77C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77C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061C7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B77C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B77C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C2A26D7" w14:textId="77777777" w:rsidR="00FB1910" w:rsidRDefault="00FB1910" w:rsidP="008068A2">
      <w:pPr>
        <w:spacing w:after="0" w:line="240" w:lineRule="auto"/>
      </w:pPr>
      <w:r>
        <w:separator/>
      </w:r>
    </w:p>
  </w:footnote>
  <w:footnote w:type="continuationSeparator" w:id="0">
    <w:p w14:paraId="4C2B8767" w14:textId="77777777" w:rsidR="00FB1910" w:rsidRDefault="00FB19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wMTa1sDSwMDNQ0lEKTi0uzszPAykwrAUABgu5YywAAAA="/>
  </w:docVars>
  <w:rsids>
    <w:rsidRoot w:val="008068A2"/>
    <w:rsid w:val="000006BB"/>
    <w:rsid w:val="00002C1C"/>
    <w:rsid w:val="00007044"/>
    <w:rsid w:val="0001451E"/>
    <w:rsid w:val="000164C8"/>
    <w:rsid w:val="00023DC6"/>
    <w:rsid w:val="00025F04"/>
    <w:rsid w:val="000647D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2FE5"/>
    <w:rsid w:val="00142C75"/>
    <w:rsid w:val="00143E48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325D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B63"/>
    <w:rsid w:val="00600083"/>
    <w:rsid w:val="00604363"/>
    <w:rsid w:val="00624212"/>
    <w:rsid w:val="006242A9"/>
    <w:rsid w:val="00624DCF"/>
    <w:rsid w:val="0063342B"/>
    <w:rsid w:val="00640502"/>
    <w:rsid w:val="00644D27"/>
    <w:rsid w:val="006576BB"/>
    <w:rsid w:val="006640AE"/>
    <w:rsid w:val="00670041"/>
    <w:rsid w:val="00671FE2"/>
    <w:rsid w:val="00686C0C"/>
    <w:rsid w:val="00695634"/>
    <w:rsid w:val="006A2531"/>
    <w:rsid w:val="006B77C5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5E1F"/>
    <w:rsid w:val="0088080B"/>
    <w:rsid w:val="00883154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DF7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5D5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5AE9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68F6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910"/>
    <w:rsid w:val="00FC700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0B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0B63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0B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0B6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judge.softuni.org/Contests/1501/Interfaces-and-Abstraction-Lab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hyperlink" Target="https://softuni.bg/trainings/4377/csharp-oop-february-2024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3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20.png"/><Relationship Id="rId40" Type="http://schemas.openxmlformats.org/officeDocument/2006/relationships/image" Target="media/image14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9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1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12FCF2-47D8-4F26-978E-14DECFC9A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4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8:40:00Z</cp:lastPrinted>
  <dcterms:created xsi:type="dcterms:W3CDTF">2024-03-01T13:04:00Z</dcterms:created>
  <dcterms:modified xsi:type="dcterms:W3CDTF">2024-03-01T13:0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